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български-bulgarian"/>
      <w:bookmarkEnd w:id="21"/>
      <w:r>
        <w:t xml:space="preserve">Български / Bulgar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Българс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Българс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Българс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Българс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Българс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3a11d0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